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E42FEF" w:rsidP="6CC96EDD" w:rsidRDefault="00E42FEF" w14:paraId="789AF834" w14:textId="4BC6F09A" w14:noSpellErr="1">
      <w:pPr>
        <w:pStyle w:val="Normal"/>
        <w:widowControl w:val="0"/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="3F568538" w:rsidP="6CC96EDD" w:rsidRDefault="3F568538" w14:paraId="6B844AE2" w14:textId="0819EEA4">
      <w:pPr>
        <w:pStyle w:val="Normal"/>
        <w:widowControl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</w:pPr>
    </w:p>
    <w:p w:rsidR="3F568538" w:rsidP="6CC96EDD" w:rsidRDefault="3F568538" w14:paraId="13AAAD85" w14:textId="70B73A2C">
      <w:pPr>
        <w:pStyle w:val="Normal"/>
        <w:widowControl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</w:pPr>
    </w:p>
    <w:p w:rsidR="3F568538" w:rsidP="6CC96EDD" w:rsidRDefault="3F568538" w14:paraId="738B2233" w14:textId="0A398618">
      <w:pPr>
        <w:pStyle w:val="Normal"/>
        <w:widowControl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</w:pPr>
    </w:p>
    <w:p w:rsidR="00E42FEF" w:rsidP="6CC96EDD" w:rsidRDefault="00711C4A" w14:paraId="6C30CE7C" w14:textId="77777777" w14:noSpellErr="1">
      <w:pPr>
        <w:widowControl w:val="0"/>
        <w:tabs>
          <w:tab w:val="left" w:pos="5978"/>
          <w:tab w:val="left" w:pos="6630"/>
          <w:tab w:val="left" w:pos="7306"/>
          <w:tab w:val="left" w:pos="7442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>
        <w:rPr>
          <w:noProof/>
          <w:color w:val="000000"/>
          <w:lang w:val="en-US"/>
        </w:rPr>
        <w:pict w14:anchorId="1FCD975E">
          <v:shapetype id="_x0000_t202" coordsize="21600,21600" o:spt="202" path="m,l,21600r21600,l21600,xe">
            <v:stroke joinstyle="miter"/>
            <v:path gradientshapeok="t" o:connecttype="rect"/>
          </v:shapetype>
          <v:shape id="Text Box 2" style="position:absolute;margin-left:365.35pt;margin-top:-108.3pt;width:117.15pt;height:82.25pt;z-index:251657728;visibility:visible;mso-wrap-style:none;mso-width-percent:400;mso-height-percent:200;mso-wrap-distance-top:3.6pt;mso-wrap-distance-bottom:3.6pt;mso-width-percent:400;mso-height-percent:200;mso-width-relative:margin;mso-height-relative:margin" o:spid="_x0000_s1026" filled="f" stroked="f" type="#_x0000_t202">
            <v:textbox style="mso-fit-shape-to-text:t">
              <w:txbxContent>
                <w:p w:rsidR="00C16523" w:rsidP="00C16523" w:rsidRDefault="00711C4A" w14:paraId="57E43C90" w14:textId="77777777">
                  <w:r>
                    <w:pict w14:anchorId="67DFDFBB">
                      <v:shapetype id="_x0000_t75" coordsize="21600,21600" filled="f" stroked="f" o:spt="75" o:preferrelative="t" path="m@4@5l@4@11@9@11@9@5xe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gradientshapeok="t" o:connecttype="rect" o:extrusionok="f"/>
                        <o:lock v:ext="edit" aspectratio="t"/>
                      </v:shapetype>
                      <v:shape id="_x0000_i1026" style="width:102.75pt;height:75pt" alt="Macintosh HD:Users:stella:Desktop:Sugar Ink Creative:Current Work:Gloucester Diocesan Academies Trust:LOGO:The Diocese of Gloucester Academies Trust Logo WEB.jpg" type="#_x0000_t75">
                        <v:imagedata o:title="D324AFD7" r:id="rId7"/>
                      </v:shape>
                    </w:pict>
                  </w:r>
                </w:p>
              </w:txbxContent>
            </v:textbox>
            <w10:wrap type="square"/>
          </v:shape>
        </w:pict>
      </w:r>
    </w:p>
    <w:p w:rsidR="001F203B" w:rsidP="6CC96EDD" w:rsidRDefault="001F203B" w14:paraId="276E64F5" w14:textId="77777777" w14:noSpellErr="1">
      <w:pPr>
        <w:widowControl w:val="0"/>
        <w:tabs>
          <w:tab w:val="left" w:pos="5978"/>
          <w:tab w:val="left" w:pos="6630"/>
          <w:tab w:val="left" w:pos="7306"/>
          <w:tab w:val="left" w:pos="7442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C20F95" w14:paraId="5123D2DC" w14:textId="77777777">
      <w:pPr>
        <w:widowControl w:val="0"/>
        <w:tabs>
          <w:tab w:val="left" w:pos="5978"/>
          <w:tab w:val="left" w:pos="6630"/>
          <w:tab w:val="left" w:pos="7306"/>
          <w:tab w:val="left" w:pos="7442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Name of Local Governor </w:t>
      </w:r>
    </w:p>
    <w:p w:rsidRPr="003D7B8B" w:rsidR="0010413D" w:rsidP="6CC96EDD" w:rsidRDefault="004F757C" w14:paraId="665D232D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4F757C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c/</w:t>
      </w: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o Academy name </w:t>
      </w:r>
    </w:p>
    <w:p w:rsidR="00C324AD" w:rsidP="6CC96EDD" w:rsidRDefault="00C20F95" w14:paraId="1E1B6CB6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cademy address</w:t>
      </w:r>
    </w:p>
    <w:p w:rsidR="006079D5" w:rsidP="6CC96EDD" w:rsidRDefault="00C20F95" w14:paraId="1D264328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cademy address</w:t>
      </w:r>
    </w:p>
    <w:p w:rsidR="00C20F95" w:rsidP="6CC96EDD" w:rsidRDefault="00C20F95" w14:paraId="5FEB227B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cademy address</w:t>
      </w:r>
    </w:p>
    <w:p w:rsidRPr="003D7B8B" w:rsidR="0010413D" w:rsidP="6CC96EDD" w:rsidRDefault="00C20F95" w14:paraId="5A96B76D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cademy postcode</w:t>
      </w:r>
    </w:p>
    <w:p w:rsidRPr="003D7B8B" w:rsidR="0010413D" w:rsidP="6CC96EDD" w:rsidRDefault="0010413D" w14:paraId="6307BC45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3F568538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  <w:t xml:space="preserve">                   Date</w:t>
      </w:r>
    </w:p>
    <w:p w:rsidRPr="003D7B8B" w:rsidR="0010413D" w:rsidP="6CC96EDD" w:rsidRDefault="0010413D" w14:paraId="3ACE7D95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E42FEF" w:rsidP="6CC96EDD" w:rsidRDefault="00E42FEF" w14:paraId="1EB480CB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="0010413D" w:rsidP="6CC96EDD" w:rsidRDefault="0010413D" w14:paraId="0DBDA00D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Dear </w:t>
      </w:r>
      <w:r w:rsidRPr="6CC96EDD" w:rsidR="000A7AB1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[insert name]</w:t>
      </w:r>
    </w:p>
    <w:p w:rsidR="00C20F95" w:rsidP="6CC96EDD" w:rsidRDefault="00C20F95" w14:paraId="3EB1BDF5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C20F95" w:rsidP="6CC96EDD" w:rsidRDefault="00C20F95" w14:paraId="43D1326D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C20F9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Re: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Confirmation of appointment</w:t>
      </w:r>
    </w:p>
    <w:p w:rsidRPr="003D7B8B" w:rsidR="0010413D" w:rsidP="6CC96EDD" w:rsidRDefault="0010413D" w14:paraId="4B8851F2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="00D30F9A" w:rsidP="6CC96EDD" w:rsidRDefault="00D30F9A" w14:paraId="47BC7C4B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I am pleased to confirm your appointment as Co-opted </w:t>
      </w:r>
      <w:r w:rsidRPr="6CC96EDD" w:rsidR="00C16523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Local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Governor</w:t>
      </w:r>
      <w:r w:rsidRPr="6CC96EDD" w:rsidR="0007292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</w:t>
      </w:r>
      <w:r w:rsidRPr="6CC96EDD" w:rsidR="00506032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of</w:t>
      </w:r>
      <w:r w:rsidRPr="6CC96EDD" w:rsidR="00D707D3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the Local Governing Bo</w:t>
      </w:r>
      <w:r w:rsidRPr="6CC96EDD" w:rsidR="0013066C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rd</w:t>
      </w:r>
      <w:r w:rsidRPr="6CC96EDD" w:rsidR="00D707D3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at</w:t>
      </w:r>
      <w:r w:rsidRPr="6CC96EDD" w:rsidR="00555C7E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</w:t>
      </w:r>
      <w:r w:rsidRPr="6CC96EDD" w:rsidR="000A7AB1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[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insert name of school</w:t>
      </w:r>
      <w:r w:rsidRPr="6CC96EDD" w:rsidR="000A7AB1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]</w:t>
      </w:r>
      <w:r w:rsidRPr="6CC96EDD" w:rsidR="00A90404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, to</w:t>
      </w: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serve fro</w:t>
      </w:r>
      <w:r w:rsidRPr="6CC96EDD" w:rsidR="00555C7E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m the </w:t>
      </w:r>
      <w:r w:rsidRPr="6CC96EDD" w:rsidR="000A7AB1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[insert start date]</w:t>
      </w:r>
      <w:r w:rsidRPr="6CC96EDD" w:rsidR="00555C7E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until </w:t>
      </w:r>
      <w:r w:rsidRPr="6CC96EDD" w:rsidR="000A7AB1">
        <w:rPr>
          <w:rFonts w:ascii="Aptos" w:hAnsi="Aptos" w:eastAsia="Aptos" w:cs="Aptos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lang w:val="en-GB"/>
        </w:rPr>
        <w:t>[insert end date]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.</w:t>
      </w:r>
      <w:r w:rsidRPr="6CC96EDD" w:rsidR="00506032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Your appointment </w:t>
      </w:r>
      <w:r w:rsidRPr="6CC96EDD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to the Local Governing Board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is subject to a satisfactory DBS and Section 128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check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, which I will be in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ouch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to arrange with you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.</w:t>
      </w:r>
    </w:p>
    <w:p w:rsidR="00D30F9A" w:rsidP="6CC96EDD" w:rsidRDefault="00D30F9A" w14:paraId="24F918BF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="00D30F9A" w:rsidP="6CC96EDD" w:rsidRDefault="00D30F9A" w14:paraId="03372684" w14:textId="3DC5EE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3763E898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Please read </w:t>
      </w:r>
      <w:r w:rsidRPr="3763E898" w:rsidR="6E279EA4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he</w:t>
      </w:r>
      <w:r w:rsidRPr="3763E898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enclosed Local Governor Code of Conduct</w:t>
      </w:r>
      <w:r w:rsidRPr="3763E898" w:rsidR="5FCBF761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, </w:t>
      </w:r>
      <w:r w:rsidRPr="3763E898" w:rsidR="7007083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you will be asked to confirm you have done so on GovernorHub once you are registered. </w:t>
      </w:r>
      <w:r w:rsidRPr="3763E898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I also enclose a copy of future meeting dates.</w:t>
      </w:r>
    </w:p>
    <w:p w:rsidR="00075403" w:rsidP="6CC96EDD" w:rsidRDefault="00075403" w14:paraId="75CD423C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="00711C4A" w:rsidP="6E51709D" w:rsidRDefault="00711C4A" w14:paraId="5EF631C5" w14:textId="06989B4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line="276" w:lineRule="auto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It is a core expectation that all new governors attend the DGAT New Governor Induction training. Details of the next induction training date can be found in the </w:t>
      </w:r>
      <w:r w:rsidRPr="3763E898" w:rsidR="0E7AEE3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rust</w:t>
      </w:r>
      <w:r w:rsidRPr="3763E898" w:rsidR="5E1919A2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’s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CPD</w:t>
      </w:r>
      <w:r w:rsidRPr="3763E898" w:rsidR="712FA8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L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Brochure </w:t>
      </w:r>
      <w:hyperlink r:id="R1390ee52d94941bd">
        <w:r w:rsidRPr="3763E898" w:rsidR="00711C4A">
          <w:rPr>
            <w:rStyle w:val="Hyperlink"/>
            <w:rFonts w:ascii="Aptos" w:hAnsi="Aptos" w:eastAsia="Aptos" w:cs="Aptos" w:asciiTheme="minorAscii" w:hAnsiTheme="minorAscii" w:eastAsiaTheme="minorAscii" w:cstheme="minorAscii"/>
            <w:noProof w:val="0"/>
            <w:lang w:val="en-GB"/>
          </w:rPr>
          <w:t>here</w:t>
        </w:r>
      </w:hyperlink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, </w:t>
      </w:r>
      <w:r w:rsidRPr="3763E898" w:rsidR="3C876747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you can book your place via GovernorHub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. There is no charge to either yourself or the school for this training. </w:t>
      </w:r>
    </w:p>
    <w:p w:rsidR="00711C4A" w:rsidP="6CC96EDD" w:rsidRDefault="00711C4A" w14:paraId="25E033AD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line="276" w:lineRule="auto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277D1F" w:rsidR="00711C4A" w:rsidP="6CC96EDD" w:rsidRDefault="00711C4A" w14:paraId="252B36E9" w14:textId="3BDB951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line="276" w:lineRule="auto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 mandatory aspect of your induction is to read Keeping Children Safe in Education (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KCSiE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) 202</w:t>
      </w:r>
      <w:r w:rsidRPr="3763E898" w:rsidR="041FE51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5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and </w:t>
      </w:r>
      <w:r w:rsidRPr="3763E898" w:rsidR="07640CA4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he Trust’s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Child Protection and Safeguarding Policy and to attend </w:t>
      </w:r>
      <w:r w:rsidRPr="3763E898" w:rsidR="605F65A3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either 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he Trust’s Whole School Safeguarding training</w:t>
      </w:r>
      <w:r w:rsidRPr="3763E898" w:rsidR="3CD090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or undertake online Safeguarding training via the GCC </w:t>
      </w:r>
      <w:r w:rsidRPr="3763E898" w:rsidR="3CD090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Melearning</w:t>
      </w:r>
      <w:r w:rsidRPr="3763E898" w:rsidR="3CD090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portal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. Details of the next safeguarding training date can be found in the DGAT CP</w:t>
      </w:r>
      <w:r w:rsidRPr="3763E898" w:rsidR="7CA21C53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DL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Brochure </w:t>
      </w:r>
      <w:hyperlink r:id="R98af49c245334559">
        <w:r w:rsidRPr="3763E898" w:rsidR="00711C4A">
          <w:rPr>
            <w:rStyle w:val="Hyperlink"/>
            <w:rFonts w:ascii="Aptos" w:hAnsi="Aptos" w:eastAsia="Aptos" w:cs="Aptos" w:asciiTheme="minorAscii" w:hAnsiTheme="minorAscii" w:eastAsiaTheme="minorAscii" w:cstheme="minorAscii"/>
            <w:noProof w:val="0"/>
            <w:lang w:val="en-GB"/>
          </w:rPr>
          <w:t>here</w:t>
        </w:r>
      </w:hyperlink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, please confirm which date you can attend, and I will book your place. You must read Keeping Children Safe in Education 202</w:t>
      </w:r>
      <w:r w:rsidRPr="3763E898" w:rsidR="78EBF25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5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and the </w:t>
      </w:r>
      <w:r w:rsidRPr="3763E898" w:rsidR="14907851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Trust’s</w:t>
      </w:r>
      <w:r w:rsidRPr="3763E898" w:rsidR="00711C4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Child Protection and Safeguarding Policy and confirm you have done so, within a month of your election</w:t>
      </w:r>
      <w:r w:rsidRPr="3763E898" w:rsidR="78EB08A0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on GovernorHub</w:t>
      </w:r>
      <w:r w:rsidRPr="3763E898" w:rsidR="78EB08A0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.  </w:t>
      </w:r>
    </w:p>
    <w:p w:rsidR="001C1575" w:rsidP="6CC96EDD" w:rsidRDefault="001C1575" w14:paraId="77E3CBD0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D30F9A" w:rsidR="001C1575" w:rsidP="6CC96EDD" w:rsidRDefault="001C1575" w14:paraId="790EDF73" w14:textId="0231BFA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3763E898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I will </w:t>
      </w:r>
      <w:r w:rsidRPr="3763E898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be</w:t>
      </w:r>
      <w:r w:rsidRPr="3763E898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touch separately to set up your school email address and to give you access to </w:t>
      </w:r>
      <w:r w:rsidRPr="3763E898" w:rsidR="00620DC0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several</w:t>
      </w:r>
      <w:r w:rsidRPr="3763E898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resources</w:t>
      </w:r>
      <w:r w:rsidRPr="3763E898" w:rsidR="100ABCC1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, such as GovernorHub, </w:t>
      </w:r>
      <w:r w:rsidRPr="3763E898" w:rsidR="001C1575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which will support you in your role. </w:t>
      </w:r>
      <w:r w:rsidRPr="3763E898" w:rsidR="6AB762E4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Once you are set up on GovernorHub there are other documents to read and confirm and a declaration of interests to complete. I will signpost you to these.</w:t>
      </w:r>
    </w:p>
    <w:p w:rsidRPr="003D7B8B" w:rsidR="0010413D" w:rsidP="3763E898" w:rsidRDefault="0010413D" w14:paraId="1C62CADB" w14:textId="1D0157F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</w:pPr>
    </w:p>
    <w:p w:rsidRPr="003D7B8B" w:rsidR="0010413D" w:rsidP="3763E898" w:rsidRDefault="0010413D" w14:paraId="4A9F2667" w14:textId="6EC19B39">
      <w:pPr>
        <w:widowControl w:val="0"/>
        <w:autoSpaceDE w:val="0"/>
        <w:autoSpaceDN w:val="0"/>
        <w:adjustRightInd w:val="0"/>
        <w:spacing w:after="240" w:line="276" w:lineRule="auto"/>
        <w:jc w:val="both"/>
        <w:rPr>
          <w:rFonts w:ascii="Aptos" w:hAnsi="Aptos" w:eastAsia="Aptos" w:cs="Aptos"/>
          <w:noProof w:val="0"/>
          <w:sz w:val="24"/>
          <w:szCs w:val="24"/>
          <w:lang w:val="en-GB"/>
        </w:rPr>
      </w:pPr>
      <w:r w:rsidRPr="3763E898" w:rsidR="4787F98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he next local governing board meeting will be held on </w:t>
      </w:r>
      <w:r w:rsidRPr="3763E898" w:rsidR="4787F98F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[date]</w:t>
      </w:r>
      <w:r w:rsidRPr="3763E898" w:rsidR="4787F98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at </w:t>
      </w:r>
      <w:r w:rsidRPr="3763E898" w:rsidR="4787F98F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[time] </w:t>
      </w:r>
      <w:r w:rsidRPr="3763E898" w:rsidR="4787F98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and will take place </w:t>
      </w:r>
      <w:r w:rsidRPr="3763E898" w:rsidR="4787F98F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[insert location]</w:t>
      </w:r>
      <w:r w:rsidRPr="3763E898" w:rsidR="4787F98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. You will receive an agenda and associated papers for the meeting at least seven days in advance of the meeting via email.</w:t>
      </w:r>
    </w:p>
    <w:p w:rsidR="4787F98F" w:rsidP="3763E898" w:rsidRDefault="4787F98F" w14:paraId="02473336" w14:textId="504EEA77">
      <w:pPr>
        <w:pStyle w:val="Default"/>
        <w:spacing w:after="240" w:line="276" w:lineRule="auto"/>
        <w:jc w:val="both"/>
      </w:pPr>
      <w:r w:rsidRPr="3763E898" w:rsidR="4787F98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GB"/>
        </w:rPr>
        <w:t>I hope you will find your duties as a local co-opted governor both interesting and rewarding, and I look forward to seeing you at the next meeting. If at any time you are unable to attend a meeting, please contact me with your apologies prior to the date of the meeting.</w:t>
      </w:r>
    </w:p>
    <w:p w:rsidR="00D30F9A" w:rsidP="6CC96EDD" w:rsidRDefault="00A17589" w14:paraId="56911F59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On behalf of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the Diocese of Gloucester Academies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Trust </w:t>
      </w: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m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ay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I expre</w:t>
      </w: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ss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appreciation 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of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your willingness to serve as a 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local 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governor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and I hope you will find </w:t>
      </w:r>
      <w:r w:rsidRPr="6CC96EDD" w:rsidR="00A90404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it a</w:t>
      </w: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rewarding and enjoyable </w:t>
      </w:r>
      <w:r w:rsidRPr="6CC96EDD" w:rsidR="00A17589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role</w:t>
      </w: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.</w:t>
      </w: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 xml:space="preserve"> </w:t>
      </w:r>
    </w:p>
    <w:p w:rsidR="00D30F9A" w:rsidP="6CC96EDD" w:rsidRDefault="00D30F9A" w14:paraId="186C82AF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D30F9A" w14:paraId="15DE35E3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Please do not hesitate to contact me should you have any questions.</w:t>
      </w:r>
    </w:p>
    <w:p w:rsidRPr="003D7B8B" w:rsidR="0010413D" w:rsidP="6CC96EDD" w:rsidRDefault="0010413D" w14:paraId="08C615CB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10413D" w14:paraId="323EB56F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Yours sincerely,</w:t>
      </w:r>
    </w:p>
    <w:p w:rsidRPr="003D7B8B" w:rsidR="0010413D" w:rsidP="6CC96EDD" w:rsidRDefault="0010413D" w14:paraId="2AC32F01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10413D" w14:paraId="1CEEFE60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10413D" w14:paraId="17A16785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p w:rsidRPr="003D7B8B" w:rsidR="0010413D" w:rsidP="6CC96EDD" w:rsidRDefault="00D30F9A" w14:paraId="260D0719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Name</w:t>
      </w:r>
    </w:p>
    <w:p w:rsidRPr="003D7B8B" w:rsidR="0010413D" w:rsidP="6CC96EDD" w:rsidRDefault="00D30F9A" w14:paraId="5CD6233F" w14:textId="777777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6CC96EDD" w:rsidR="00D30F9A">
        <w:rPr>
          <w:rFonts w:ascii="Aptos" w:hAnsi="Aptos" w:eastAsia="Aptos" w:cs="Aptos" w:asciiTheme="minorAscii" w:hAnsiTheme="minorAscii" w:eastAsiaTheme="minorAscii" w:cstheme="minorAscii"/>
          <w:noProof w:val="0"/>
          <w:color w:val="000000" w:themeColor="text1" w:themeTint="FF" w:themeShade="FF"/>
          <w:lang w:val="en-GB"/>
        </w:rPr>
        <w:t>Clerk to the local governing board</w:t>
      </w:r>
    </w:p>
    <w:p w:rsidRPr="003D7B8B" w:rsidR="0010413D" w:rsidP="6CC96EDD" w:rsidRDefault="00E56549" w14:paraId="1E130793" w14:textId="77777777" w14:noSpellErr="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003D7B8B">
        <w:rPr>
          <w:rFonts w:ascii="Gill Sans MT" w:hAnsi="Gill Sans MT"/>
          <w:color w:val="000000"/>
          <w:lang w:val="en-US"/>
        </w:rPr>
        <w:tab/>
      </w:r>
      <w:r w:rsidRPr="3F568538" w:rsidR="0010413D"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  <w:t xml:space="preserve"> </w:t>
      </w:r>
    </w:p>
    <w:p w:rsidR="0010413D" w:rsidP="6CC96EDD" w:rsidRDefault="0010413D" w14:paraId="5CCC2C55" w14:textId="153A5471" w14:noSpellErr="1">
      <w:pPr>
        <w:pStyle w:val="Normal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Aptos" w:hAnsi="Aptos" w:eastAsia="Aptos" w:cs="Aptos" w:asciiTheme="minorAscii" w:hAnsiTheme="minorAscii" w:eastAsiaTheme="minorAscii" w:cstheme="minorAscii"/>
          <w:noProof w:val="0"/>
          <w:color w:val="000000"/>
          <w:lang w:val="en-GB"/>
        </w:rPr>
      </w:pPr>
    </w:p>
    <w:sectPr w:rsidR="0010413D">
      <w:pgSz w:w="11908" w:h="16833" w:orient="portrait"/>
      <w:pgMar w:top="1440" w:right="792" w:bottom="864" w:left="1440" w:header="792" w:footer="792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  <w:odso/>
  </w:mailMerge>
  <w:trackRevisions w:val="false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UzMjQwNzM1NjZU0lEKTi0uzszPAykwrAUAJgO3sSwAAAA="/>
  </w:docVars>
  <w:rsids>
    <w:rsidRoot w:val="0010413D"/>
    <w:rsid w:val="00065829"/>
    <w:rsid w:val="0007292A"/>
    <w:rsid w:val="00075403"/>
    <w:rsid w:val="00087023"/>
    <w:rsid w:val="00091F90"/>
    <w:rsid w:val="00094176"/>
    <w:rsid w:val="000A4560"/>
    <w:rsid w:val="000A7AB1"/>
    <w:rsid w:val="000B7E4F"/>
    <w:rsid w:val="000F7E93"/>
    <w:rsid w:val="00102BD3"/>
    <w:rsid w:val="0010413D"/>
    <w:rsid w:val="00105887"/>
    <w:rsid w:val="0013066C"/>
    <w:rsid w:val="00132092"/>
    <w:rsid w:val="001346E2"/>
    <w:rsid w:val="00163618"/>
    <w:rsid w:val="001844D2"/>
    <w:rsid w:val="00194F60"/>
    <w:rsid w:val="001C1575"/>
    <w:rsid w:val="001D11F6"/>
    <w:rsid w:val="001F0ED0"/>
    <w:rsid w:val="001F203B"/>
    <w:rsid w:val="00205AFF"/>
    <w:rsid w:val="00240629"/>
    <w:rsid w:val="0029729E"/>
    <w:rsid w:val="002D261B"/>
    <w:rsid w:val="002E55DA"/>
    <w:rsid w:val="00306990"/>
    <w:rsid w:val="00331CE7"/>
    <w:rsid w:val="00347951"/>
    <w:rsid w:val="003828E6"/>
    <w:rsid w:val="00382E4B"/>
    <w:rsid w:val="00390C84"/>
    <w:rsid w:val="00395485"/>
    <w:rsid w:val="003D0E19"/>
    <w:rsid w:val="003D2928"/>
    <w:rsid w:val="003D7B8B"/>
    <w:rsid w:val="004245B9"/>
    <w:rsid w:val="00432D82"/>
    <w:rsid w:val="00486B86"/>
    <w:rsid w:val="0049389A"/>
    <w:rsid w:val="004A1B6D"/>
    <w:rsid w:val="004B5DC3"/>
    <w:rsid w:val="004D4883"/>
    <w:rsid w:val="004E10BF"/>
    <w:rsid w:val="004E7996"/>
    <w:rsid w:val="004F3BEB"/>
    <w:rsid w:val="004F757C"/>
    <w:rsid w:val="00506032"/>
    <w:rsid w:val="00513750"/>
    <w:rsid w:val="005235E6"/>
    <w:rsid w:val="00550AC2"/>
    <w:rsid w:val="00550E54"/>
    <w:rsid w:val="00555C7E"/>
    <w:rsid w:val="006053A0"/>
    <w:rsid w:val="006079D5"/>
    <w:rsid w:val="00615332"/>
    <w:rsid w:val="00620DC0"/>
    <w:rsid w:val="006359E0"/>
    <w:rsid w:val="006852A8"/>
    <w:rsid w:val="006D7EB2"/>
    <w:rsid w:val="006E59E4"/>
    <w:rsid w:val="006E6302"/>
    <w:rsid w:val="006F34BA"/>
    <w:rsid w:val="00711C4A"/>
    <w:rsid w:val="0074709A"/>
    <w:rsid w:val="007A410B"/>
    <w:rsid w:val="007A5BE0"/>
    <w:rsid w:val="007B5BE8"/>
    <w:rsid w:val="007C0091"/>
    <w:rsid w:val="007D078F"/>
    <w:rsid w:val="007D13F8"/>
    <w:rsid w:val="007D201A"/>
    <w:rsid w:val="007E6E8F"/>
    <w:rsid w:val="008230DC"/>
    <w:rsid w:val="00843C0F"/>
    <w:rsid w:val="0090557E"/>
    <w:rsid w:val="00905798"/>
    <w:rsid w:val="0093455C"/>
    <w:rsid w:val="0094463A"/>
    <w:rsid w:val="009774F1"/>
    <w:rsid w:val="00986431"/>
    <w:rsid w:val="00987631"/>
    <w:rsid w:val="0099544B"/>
    <w:rsid w:val="009B543B"/>
    <w:rsid w:val="009C3995"/>
    <w:rsid w:val="009C4812"/>
    <w:rsid w:val="009D1851"/>
    <w:rsid w:val="00A12488"/>
    <w:rsid w:val="00A13C80"/>
    <w:rsid w:val="00A17589"/>
    <w:rsid w:val="00A45906"/>
    <w:rsid w:val="00A5364D"/>
    <w:rsid w:val="00A8051B"/>
    <w:rsid w:val="00A90404"/>
    <w:rsid w:val="00AD0BCF"/>
    <w:rsid w:val="00AE7AB3"/>
    <w:rsid w:val="00AF418E"/>
    <w:rsid w:val="00B20513"/>
    <w:rsid w:val="00B2090D"/>
    <w:rsid w:val="00B20EBB"/>
    <w:rsid w:val="00B652BA"/>
    <w:rsid w:val="00BA7E22"/>
    <w:rsid w:val="00BD25F1"/>
    <w:rsid w:val="00BD7E06"/>
    <w:rsid w:val="00BF5387"/>
    <w:rsid w:val="00C16523"/>
    <w:rsid w:val="00C20F95"/>
    <w:rsid w:val="00C22DF9"/>
    <w:rsid w:val="00C324AD"/>
    <w:rsid w:val="00C34926"/>
    <w:rsid w:val="00CD0B42"/>
    <w:rsid w:val="00CE3296"/>
    <w:rsid w:val="00D24E14"/>
    <w:rsid w:val="00D30F9A"/>
    <w:rsid w:val="00D707D3"/>
    <w:rsid w:val="00D828DB"/>
    <w:rsid w:val="00DB4B67"/>
    <w:rsid w:val="00DB7939"/>
    <w:rsid w:val="00DC6AEB"/>
    <w:rsid w:val="00DE2958"/>
    <w:rsid w:val="00DF55F4"/>
    <w:rsid w:val="00E1041E"/>
    <w:rsid w:val="00E10DE4"/>
    <w:rsid w:val="00E42FEF"/>
    <w:rsid w:val="00E50C52"/>
    <w:rsid w:val="00E56549"/>
    <w:rsid w:val="00E61578"/>
    <w:rsid w:val="00E83734"/>
    <w:rsid w:val="00EB5837"/>
    <w:rsid w:val="00EE2F1E"/>
    <w:rsid w:val="00F2018A"/>
    <w:rsid w:val="00F5132F"/>
    <w:rsid w:val="00F53289"/>
    <w:rsid w:val="00FB6446"/>
    <w:rsid w:val="00FC1CF4"/>
    <w:rsid w:val="00FD24F9"/>
    <w:rsid w:val="00FF3A4A"/>
    <w:rsid w:val="041FE519"/>
    <w:rsid w:val="07640CA4"/>
    <w:rsid w:val="0AC2B475"/>
    <w:rsid w:val="0E7AEE35"/>
    <w:rsid w:val="100ABCC1"/>
    <w:rsid w:val="14907851"/>
    <w:rsid w:val="1A3A4FE5"/>
    <w:rsid w:val="1C84A01E"/>
    <w:rsid w:val="1EF55338"/>
    <w:rsid w:val="24BF5405"/>
    <w:rsid w:val="3404B35E"/>
    <w:rsid w:val="3763E898"/>
    <w:rsid w:val="3A83A9F5"/>
    <w:rsid w:val="3C876747"/>
    <w:rsid w:val="3CCCC087"/>
    <w:rsid w:val="3CD0904A"/>
    <w:rsid w:val="3DB2BCCB"/>
    <w:rsid w:val="3E0B43D2"/>
    <w:rsid w:val="3E13DA87"/>
    <w:rsid w:val="3F568538"/>
    <w:rsid w:val="4787F98F"/>
    <w:rsid w:val="4FC0B559"/>
    <w:rsid w:val="5842B018"/>
    <w:rsid w:val="5CAF2B21"/>
    <w:rsid w:val="5E1919A2"/>
    <w:rsid w:val="5FCBF761"/>
    <w:rsid w:val="605F65A3"/>
    <w:rsid w:val="6967F30F"/>
    <w:rsid w:val="6AB762E4"/>
    <w:rsid w:val="6CC96EDD"/>
    <w:rsid w:val="6E279EA4"/>
    <w:rsid w:val="6E51709D"/>
    <w:rsid w:val="70070839"/>
    <w:rsid w:val="7017443F"/>
    <w:rsid w:val="712FA84A"/>
    <w:rsid w:val="768E1FB4"/>
    <w:rsid w:val="78EB08A0"/>
    <w:rsid w:val="78EBF259"/>
    <w:rsid w:val="7CA2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76BA65CA"/>
  <w15:chartTrackingRefBased/>
  <w15:docId w15:val="{7982B404-5A33-4D15-8745-A6999D204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F2018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F2018A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unhideWhenUsed/>
    <w:rsid w:val="00075403"/>
    <w:rPr>
      <w:color w:val="0563C1"/>
      <w:u w:val="single"/>
    </w:rPr>
  </w:style>
  <w:style w:type="paragraph" w:styleId="Default" w:customStyle="true">
    <w:uiPriority w:val="1"/>
    <w:name w:val="Default"/>
    <w:basedOn w:val="Normal"/>
    <w:rsid w:val="3763E898"/>
    <w:rPr>
      <w:rFonts w:ascii="Arial" w:hAnsi="Arial" w:eastAsia="Calibri" w:cs="Arial"/>
      <w:color w:val="000000" w:themeColor="text1" w:themeTint="FF" w:themeShade="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0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image" Target="media/image1.jpeg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yperlink" Target="https://www.dgat.org.uk/cpdl-and-events" TargetMode="External" Id="R1390ee52d94941bd" /><Relationship Type="http://schemas.openxmlformats.org/officeDocument/2006/relationships/hyperlink" Target="https://www.dgat.org.uk/cpdl-and-events" TargetMode="External" Id="R98af49c24533455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2" ma:contentTypeDescription="Create a new document." ma:contentTypeScope="" ma:versionID="823a777e70ca461254358a604a6536c9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bb001562a206b732ac3f61474dc6bfd6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05E3F0-413F-4B48-B10B-B288C61D06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961462-3303-4735-BAAB-8B0542AEB680}"/>
</file>

<file path=customXml/itemProps3.xml><?xml version="1.0" encoding="utf-8"?>
<ds:datastoreItem xmlns:ds="http://schemas.openxmlformats.org/officeDocument/2006/customXml" ds:itemID="{19AE829E-91B7-4A13-B5C7-FDD510A962E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iocese of Glouceste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&lt;NAME&gt;</dc:title>
  <dc:subject/>
  <dc:creator>Nicki Wadley</dc:creator>
  <keywords/>
  <lastModifiedBy>Vicki Cowan (Central)</lastModifiedBy>
  <revision>7</revision>
  <lastPrinted>2017-07-20T14:30:00.0000000Z</lastPrinted>
  <dcterms:created xsi:type="dcterms:W3CDTF">2024-06-19T12:43:00.0000000Z</dcterms:created>
  <dcterms:modified xsi:type="dcterms:W3CDTF">2025-08-27T09:04:47.32998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Order">
    <vt:r8>9437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